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64597D" w14:textId="54BE41A5" w:rsidR="002B076F" w:rsidRPr="00101370" w:rsidRDefault="002B076F" w:rsidP="002B076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bookmarkStart w:id="0" w:name="_GoBack"/>
      <w:bookmarkEnd w:id="0"/>
      <w:r w:rsidRPr="00101370">
        <w:rPr>
          <w:rFonts w:ascii="Times New Roman" w:hAnsi="Times New Roman" w:cs="Times New Roman"/>
          <w:b/>
          <w:bCs/>
          <w:sz w:val="28"/>
          <w:szCs w:val="28"/>
          <w:lang w:val="uk-UA"/>
        </w:rPr>
        <w:t>Щоденник викладання курсу</w:t>
      </w:r>
    </w:p>
    <w:p w14:paraId="5AEF0AEA" w14:textId="77777777" w:rsidR="002A41AA" w:rsidRDefault="002B076F" w:rsidP="002B076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01370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«Цифрова трансформація фінансових послуг: </w:t>
      </w:r>
    </w:p>
    <w:p w14:paraId="4A2D2876" w14:textId="608B4BFD" w:rsidR="002B076F" w:rsidRPr="00101370" w:rsidRDefault="002B076F" w:rsidP="002B076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01370">
        <w:rPr>
          <w:rFonts w:ascii="Times New Roman" w:hAnsi="Times New Roman" w:cs="Times New Roman"/>
          <w:b/>
          <w:bCs/>
          <w:sz w:val="28"/>
          <w:szCs w:val="28"/>
          <w:lang w:val="uk-UA"/>
        </w:rPr>
        <w:t>Європейські та українські студії»</w:t>
      </w:r>
    </w:p>
    <w:p w14:paraId="203509D2" w14:textId="2F75B4D6" w:rsidR="009610B0" w:rsidRPr="008966CA" w:rsidRDefault="002B076F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>1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0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березня 20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7C197792" w14:textId="69F95BF8" w:rsidR="008966CA" w:rsidRPr="008966CA" w:rsidRDefault="008966CA" w:rsidP="008966CA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1. Цифрова економіка та цифрова трансформація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2B25E80C" w14:textId="77777777" w:rsidR="008966CA" w:rsidRDefault="008966CA" w:rsidP="008966CA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цифрової економіки, її роль і значення.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Обгрунтовано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инцип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цифровізаці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рансформаці</w:t>
      </w: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10EACE24" w14:textId="1B6EDA08" w:rsidR="008966CA" w:rsidRDefault="008966CA" w:rsidP="008966CA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1. Цифрова економіка та цифрова трансформація</w:t>
      </w:r>
    </w:p>
    <w:p w14:paraId="0C2F2B2B" w14:textId="0F0F5D29" w:rsidR="008966CA" w:rsidRPr="005A61AF" w:rsidRDefault="005A61AF" w:rsidP="005A61AF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</w:t>
      </w:r>
      <w:r w:rsidR="005437D4">
        <w:rPr>
          <w:rFonts w:ascii="Times New Roman" w:hAnsi="Times New Roman" w:cs="Times New Roman"/>
          <w:sz w:val="28"/>
          <w:szCs w:val="28"/>
          <w:lang w:val="uk-UA"/>
        </w:rPr>
        <w:t>: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437D4">
        <w:rPr>
          <w:rFonts w:ascii="Times New Roman" w:hAnsi="Times New Roman" w:cs="Times New Roman"/>
          <w:sz w:val="28"/>
          <w:szCs w:val="28"/>
          <w:lang w:val="uk-UA"/>
        </w:rPr>
        <w:t>«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Які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на Вашу думку ТОП-5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пріоритетних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напрямків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розвитку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цифрової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економіки</w:t>
      </w:r>
      <w:proofErr w:type="spellEnd"/>
      <w:r w:rsidRPr="005A61AF">
        <w:rPr>
          <w:rFonts w:ascii="Times New Roman" w:hAnsi="Times New Roman" w:cs="Times New Roman"/>
          <w:sz w:val="28"/>
          <w:szCs w:val="28"/>
        </w:rPr>
        <w:t xml:space="preserve"> для </w:t>
      </w:r>
      <w:proofErr w:type="spellStart"/>
      <w:r w:rsidRPr="005A61AF">
        <w:rPr>
          <w:rFonts w:ascii="Times New Roman" w:hAnsi="Times New Roman" w:cs="Times New Roman"/>
          <w:sz w:val="28"/>
          <w:szCs w:val="28"/>
        </w:rPr>
        <w:t>України</w:t>
      </w:r>
      <w:proofErr w:type="spellEnd"/>
      <w:r w:rsidR="005437D4">
        <w:rPr>
          <w:rFonts w:ascii="Times New Roman" w:hAnsi="Times New Roman" w:cs="Times New Roman"/>
          <w:sz w:val="28"/>
          <w:szCs w:val="28"/>
          <w:lang w:val="uk-UA"/>
        </w:rPr>
        <w:t>?»</w:t>
      </w:r>
    </w:p>
    <w:p w14:paraId="529B52F5" w14:textId="77777777" w:rsidR="004524F8" w:rsidRDefault="004524F8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6C54929" w14:textId="3CDC25AA" w:rsidR="008966CA" w:rsidRPr="008966CA" w:rsidRDefault="00CF1426" w:rsidP="008966CA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7</w:t>
      </w:r>
      <w:r w:rsidR="008966CA"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8966CA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березня 202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="008966CA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39949CE9" w14:textId="7DE1D9BA" w:rsidR="008966CA" w:rsidRPr="008966CA" w:rsidRDefault="008966CA" w:rsidP="008966CA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. Цифрова економіка та цифрова трансформація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15546985" w14:textId="243465E5" w:rsidR="008966CA" w:rsidRDefault="008966CA" w:rsidP="008966CA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пи цифрових економік (чотири еволюції)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особливості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ренд</w:t>
      </w:r>
      <w:r>
        <w:rPr>
          <w:rFonts w:ascii="Times New Roman" w:hAnsi="Times New Roman" w:cs="Times New Roman"/>
          <w:sz w:val="28"/>
          <w:szCs w:val="28"/>
          <w:lang w:val="uk-UA"/>
        </w:rPr>
        <w:t>ів. Наголошено на ролі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латформ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їх класифікац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способи монетизації. </w:t>
      </w:r>
      <w:r>
        <w:rPr>
          <w:rFonts w:ascii="Times New Roman" w:hAnsi="Times New Roman" w:cs="Times New Roman"/>
          <w:sz w:val="28"/>
          <w:szCs w:val="28"/>
          <w:lang w:val="uk-UA"/>
        </w:rPr>
        <w:t>Проаналізова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ценарії розвитку цифрової економіки України</w:t>
      </w:r>
      <w:r>
        <w:rPr>
          <w:rFonts w:ascii="Times New Roman" w:hAnsi="Times New Roman" w:cs="Times New Roman"/>
          <w:sz w:val="28"/>
          <w:szCs w:val="28"/>
          <w:lang w:val="uk-UA"/>
        </w:rPr>
        <w:t>,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оекти цифрової трансформації в Україні. </w:t>
      </w:r>
    </w:p>
    <w:p w14:paraId="6260C2BF" w14:textId="029D992A" w:rsidR="008966CA" w:rsidRDefault="008966CA" w:rsidP="008966CA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>. Цифрова економіка та цифрова трансформація</w:t>
      </w:r>
    </w:p>
    <w:p w14:paraId="1ECD3997" w14:textId="3BF2C01E" w:rsidR="005437D4" w:rsidRPr="005A61AF" w:rsidRDefault="00461389" w:rsidP="005437D4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5437D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437D4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5437D4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5437D4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5437D4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визначення місця України у світових рейтингах розвитку цифрової економіки. Проведено тестування студентів за темою 1.</w:t>
      </w:r>
    </w:p>
    <w:p w14:paraId="69FA31FD" w14:textId="77777777" w:rsidR="008966CA" w:rsidRDefault="008966CA" w:rsidP="008966CA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32381639" w14:textId="2A9218F8" w:rsidR="00645FF9" w:rsidRPr="008966CA" w:rsidRDefault="00645FF9" w:rsidP="00645FF9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 w:rsidRPr="00645FF9">
        <w:rPr>
          <w:rFonts w:ascii="Times New Roman" w:hAnsi="Times New Roman" w:cs="Times New Roman"/>
          <w:b/>
          <w:bCs/>
          <w:i/>
          <w:iCs/>
          <w:sz w:val="28"/>
          <w:szCs w:val="28"/>
        </w:rPr>
        <w:t>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4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березня 20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2CB949F9" w14:textId="6F33B150" w:rsidR="00645FF9" w:rsidRPr="008966CA" w:rsidRDefault="00645FF9" w:rsidP="00645FF9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Pr="00645FF9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13C209C6" w14:textId="159B4A10" w:rsidR="00645FF9" w:rsidRPr="008966CA" w:rsidRDefault="00645FF9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редумови появи Фінтех послуг. </w:t>
      </w:r>
      <w:r>
        <w:rPr>
          <w:rFonts w:ascii="Times New Roman" w:hAnsi="Times New Roman" w:cs="Times New Roman"/>
          <w:sz w:val="28"/>
          <w:szCs w:val="28"/>
          <w:lang w:val="uk-UA"/>
        </w:rPr>
        <w:t>Визнач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утність Фінтех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та найбільш актуальні тренди його розвитку. Основні рушійні сил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49609CA8" w14:textId="1CB4FDA1" w:rsidR="00645FF9" w:rsidRDefault="00645FF9" w:rsidP="00645FF9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Pr="00645FF9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138E98E3" w14:textId="4BC78FD1" w:rsidR="0063017C" w:rsidRPr="005A61AF" w:rsidRDefault="0063017C" w:rsidP="0063017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Революція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Фінтех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на ринку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фінансових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послуг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чого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більше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ризиків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017C">
        <w:rPr>
          <w:rFonts w:ascii="Times New Roman" w:hAnsi="Times New Roman" w:cs="Times New Roman"/>
          <w:sz w:val="28"/>
          <w:szCs w:val="28"/>
        </w:rPr>
        <w:t>можливостей</w:t>
      </w:r>
      <w:proofErr w:type="spellEnd"/>
      <w:r w:rsidRPr="0063017C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</w:p>
    <w:p w14:paraId="3F10102E" w14:textId="77777777" w:rsidR="008966CA" w:rsidRDefault="008966CA" w:rsidP="008966CA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505DBD02" w14:textId="4A22FAC5" w:rsidR="00645FF9" w:rsidRPr="008966CA" w:rsidRDefault="00CF1426" w:rsidP="00645FF9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1</w:t>
      </w:r>
      <w:r w:rsidR="00645FF9"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березня </w:t>
      </w:r>
      <w:r w:rsidR="00645FF9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="00645FF9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350592DF" w14:textId="24130CE3" w:rsidR="00645FF9" w:rsidRPr="008966CA" w:rsidRDefault="00645FF9" w:rsidP="00645FF9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4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31E039CC" w14:textId="21FCE32D" w:rsidR="00645FF9" w:rsidRPr="008966CA" w:rsidRDefault="00645FF9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утність е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косистем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Фін</w:t>
      </w:r>
      <w:r w:rsidR="004524F8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х</w:t>
      </w:r>
      <w:r>
        <w:rPr>
          <w:rFonts w:ascii="Times New Roman" w:hAnsi="Times New Roman" w:cs="Times New Roman"/>
          <w:sz w:val="28"/>
          <w:szCs w:val="28"/>
          <w:lang w:val="uk-UA"/>
        </w:rPr>
        <w:t>у. Визнач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передумови та фактори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її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озвитку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значено як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відкриті API банків змінюють фінансовий світ. </w:t>
      </w:r>
      <w:r>
        <w:rPr>
          <w:rFonts w:ascii="Times New Roman" w:hAnsi="Times New Roman" w:cs="Times New Roman"/>
          <w:sz w:val="28"/>
          <w:szCs w:val="28"/>
          <w:lang w:val="uk-UA"/>
        </w:rPr>
        <w:t>Представлено концепції ц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ифров</w:t>
      </w:r>
      <w:r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</w:t>
      </w:r>
      <w:r>
        <w:rPr>
          <w:rFonts w:ascii="Times New Roman" w:hAnsi="Times New Roman" w:cs="Times New Roman"/>
          <w:sz w:val="28"/>
          <w:szCs w:val="28"/>
          <w:lang w:val="uk-UA"/>
        </w:rPr>
        <w:t>у та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з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мін, що привносить цифровізація в банківськ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діяльності. Фін</w:t>
      </w:r>
      <w:r w:rsidR="004524F8">
        <w:rPr>
          <w:rFonts w:ascii="Times New Roman" w:hAnsi="Times New Roman" w:cs="Times New Roman"/>
          <w:sz w:val="28"/>
          <w:szCs w:val="28"/>
          <w:lang w:val="uk-UA"/>
        </w:rPr>
        <w:t>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х в Україні: огляд та проблемні питання.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Іншуртех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2161736" w14:textId="414C146A" w:rsidR="00645FF9" w:rsidRDefault="00645FF9" w:rsidP="00645FF9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4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Фінтех на ринку фінансових послуг</w:t>
      </w:r>
    </w:p>
    <w:p w14:paraId="202CAE94" w14:textId="09CE1FA4" w:rsidR="0063017C" w:rsidRPr="005A61AF" w:rsidRDefault="00461389" w:rsidP="0063017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63017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3017C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63017C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63017C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63017C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аналізу </w:t>
      </w:r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бізнес-моделей 5 Фінтех компаній у світі та в Україні: </w:t>
      </w:r>
      <w:r w:rsidR="0063017C" w:rsidRPr="0063017C">
        <w:rPr>
          <w:rFonts w:ascii="Times New Roman" w:hAnsi="Times New Roman" w:cs="Times New Roman"/>
          <w:sz w:val="28"/>
          <w:szCs w:val="28"/>
        </w:rPr>
        <w:t>P</w:t>
      </w:r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2</w:t>
      </w:r>
      <w:r w:rsidR="0063017C" w:rsidRPr="0063017C">
        <w:rPr>
          <w:rFonts w:ascii="Times New Roman" w:hAnsi="Times New Roman" w:cs="Times New Roman"/>
          <w:sz w:val="28"/>
          <w:szCs w:val="28"/>
        </w:rPr>
        <w:t>P</w:t>
      </w:r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 платежі, мобільний банк, 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краудфандинг</w:t>
      </w:r>
      <w:proofErr w:type="spellEnd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іншуртех</w:t>
      </w:r>
      <w:proofErr w:type="spellEnd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алтернативні</w:t>
      </w:r>
      <w:proofErr w:type="spellEnd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 xml:space="preserve"> види платежів, робо-</w:t>
      </w:r>
      <w:proofErr w:type="spellStart"/>
      <w:r w:rsidR="0063017C" w:rsidRPr="0063017C">
        <w:rPr>
          <w:rFonts w:ascii="Times New Roman" w:hAnsi="Times New Roman" w:cs="Times New Roman"/>
          <w:sz w:val="28"/>
          <w:szCs w:val="28"/>
          <w:lang w:val="uk-UA"/>
        </w:rPr>
        <w:t>едвайзери</w:t>
      </w:r>
      <w:proofErr w:type="spellEnd"/>
      <w:r w:rsidR="0063017C">
        <w:rPr>
          <w:rFonts w:ascii="Times New Roman" w:hAnsi="Times New Roman" w:cs="Times New Roman"/>
          <w:sz w:val="28"/>
          <w:szCs w:val="28"/>
          <w:lang w:val="uk-UA"/>
        </w:rPr>
        <w:t>. Проведено тестування студентів за темою 2.</w:t>
      </w:r>
    </w:p>
    <w:p w14:paraId="01673FF5" w14:textId="77777777" w:rsidR="008966CA" w:rsidRDefault="008966CA" w:rsidP="008966CA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7EFDF16F" w14:textId="7C256DB9" w:rsidR="00DC3DC5" w:rsidRPr="008966CA" w:rsidRDefault="00DC3DC5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0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7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6F242DE0" w14:textId="3C859109" w:rsidR="00DC3DC5" w:rsidRPr="008966CA" w:rsidRDefault="00DC3DC5" w:rsidP="00DC3DC5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5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Технологія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локчейн у фінансових послугах</w:t>
      </w:r>
    </w:p>
    <w:p w14:paraId="4D7A594A" w14:textId="474A40D7" w:rsidR="00DC3DC5" w:rsidRPr="008966CA" w:rsidRDefault="00DC3DC5" w:rsidP="00461389">
      <w:pPr>
        <w:spacing w:line="276" w:lineRule="auto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ехнології Блокчейн та можливості її застосування в банківській діяльності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пис Блокчейн</w:t>
      </w:r>
      <w:r>
        <w:rPr>
          <w:rFonts w:ascii="Times New Roman" w:hAnsi="Times New Roman" w:cs="Times New Roman"/>
          <w:sz w:val="28"/>
          <w:szCs w:val="28"/>
          <w:lang w:val="uk-UA"/>
        </w:rPr>
        <w:t>у: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еханізм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дтвердження транзакцій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а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лгоритми формування хешу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приклади використання технології на практиц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у банківській та страховій діяльності,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державних фінансах.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6F034F38" w14:textId="57FCE345" w:rsidR="00DC3DC5" w:rsidRDefault="00DC3DC5" w:rsidP="00DC3DC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5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Технологія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локчейн у фінансових послугах</w:t>
      </w:r>
    </w:p>
    <w:p w14:paraId="0139B61A" w14:textId="2AB4AE7A" w:rsidR="006669F3" w:rsidRPr="005A61AF" w:rsidRDefault="006669F3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Блокчейн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у державному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управління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ризики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6669F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можливост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для держави</w:t>
      </w:r>
      <w:r w:rsidRPr="006669F3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Проведено ділову гру, присвячену механізму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майнінгу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блоків в системі Блокчейн.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Вирішено практичне завдання зі створення Блокчейн-щоденника.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3.</w:t>
      </w:r>
    </w:p>
    <w:p w14:paraId="3529C805" w14:textId="77777777" w:rsidR="00DC3DC5" w:rsidRDefault="00DC3DC5" w:rsidP="008966CA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0DBE1A20" w14:textId="77777777" w:rsidR="004524F8" w:rsidRDefault="004524F8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</w:p>
    <w:p w14:paraId="56F60866" w14:textId="21EBCCD3" w:rsidR="00DC3DC5" w:rsidRPr="008966CA" w:rsidRDefault="00DC3DC5" w:rsidP="00DC3DC5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lastRenderedPageBreak/>
        <w:t>1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4</w:t>
      </w:r>
      <w:r w:rsidRPr="004524F8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37AD0FFD" w14:textId="4EB984C8" w:rsidR="00DC3DC5" w:rsidRPr="008966CA" w:rsidRDefault="00DC3DC5" w:rsidP="00DC3DC5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6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риптовалюти</w:t>
      </w:r>
    </w:p>
    <w:p w14:paraId="054B3C13" w14:textId="1A7533C2" w:rsidR="00DC3DC5" w:rsidRPr="008966CA" w:rsidRDefault="00DC3DC5" w:rsidP="00461389">
      <w:pPr>
        <w:spacing w:line="276" w:lineRule="auto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утність к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сторі</w:t>
      </w:r>
      <w:r>
        <w:rPr>
          <w:rFonts w:ascii="Times New Roman" w:hAnsi="Times New Roman" w:cs="Times New Roman"/>
          <w:sz w:val="28"/>
          <w:szCs w:val="28"/>
          <w:lang w:val="uk-UA"/>
        </w:rPr>
        <w:t>ю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їх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оходження. </w:t>
      </w:r>
      <w:r>
        <w:rPr>
          <w:rFonts w:ascii="Times New Roman" w:hAnsi="Times New Roman" w:cs="Times New Roman"/>
          <w:sz w:val="28"/>
          <w:szCs w:val="28"/>
          <w:lang w:val="uk-UA"/>
        </w:rPr>
        <w:t>Детальніше з’ясовано сутність 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іткоїн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механізму г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нерація нових грошей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у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загальнені підходи до «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майнингу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»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едставлено 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ис типового електронного гаманця біткоїнів. </w:t>
      </w:r>
      <w:r>
        <w:rPr>
          <w:rFonts w:ascii="Times New Roman" w:hAnsi="Times New Roman" w:cs="Times New Roman"/>
          <w:sz w:val="28"/>
          <w:szCs w:val="28"/>
          <w:lang w:val="uk-UA"/>
        </w:rPr>
        <w:t>Було презентова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йти, що обслуговують оборот к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б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ржі криптовалют</w:t>
      </w:r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айти для «видобування» криптовалюти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харакетристики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ш</w:t>
      </w:r>
      <w:r>
        <w:rPr>
          <w:rFonts w:ascii="Times New Roman" w:hAnsi="Times New Roman" w:cs="Times New Roman"/>
          <w:sz w:val="28"/>
          <w:szCs w:val="28"/>
          <w:lang w:val="uk-UA"/>
        </w:rPr>
        <w:t>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Lit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Nam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Master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PP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Doge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Pinkcoin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>).</w:t>
      </w:r>
      <w:r w:rsidRPr="008966CA">
        <w:rPr>
          <w:rStyle w:val="fontstyle01"/>
          <w:sz w:val="28"/>
          <w:szCs w:val="28"/>
          <w:lang w:val="uk-UA"/>
        </w:rPr>
        <w:t xml:space="preserve"> </w:t>
      </w:r>
    </w:p>
    <w:p w14:paraId="324C4C3E" w14:textId="17EB1CD2" w:rsidR="00DC3DC5" w:rsidRDefault="00DC3DC5" w:rsidP="00DC3DC5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6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риптовалюти</w:t>
      </w:r>
    </w:p>
    <w:p w14:paraId="0350AC46" w14:textId="31A1F446" w:rsidR="006669F3" w:rsidRPr="005A61AF" w:rsidRDefault="006669F3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6669F3">
        <w:rPr>
          <w:rFonts w:ascii="Times New Roman" w:hAnsi="Times New Roman" w:cs="Times New Roman"/>
          <w:sz w:val="28"/>
          <w:szCs w:val="28"/>
          <w:lang w:val="uk-UA"/>
        </w:rPr>
        <w:t>Криптовалюта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від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Facebook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6669F3">
        <w:rPr>
          <w:rFonts w:ascii="Times New Roman" w:hAnsi="Times New Roman" w:cs="Times New Roman"/>
          <w:sz w:val="28"/>
          <w:szCs w:val="28"/>
        </w:rPr>
        <w:t>Libra</w:t>
      </w:r>
      <w:proofErr w:type="spellEnd"/>
      <w:r w:rsidR="004524F8" w:rsidRPr="004524F8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4524F8">
        <w:rPr>
          <w:rFonts w:ascii="Times New Roman" w:hAnsi="Times New Roman" w:cs="Times New Roman"/>
          <w:sz w:val="28"/>
          <w:szCs w:val="28"/>
          <w:lang w:val="en-US"/>
        </w:rPr>
        <w:t>Diem</w:t>
      </w:r>
      <w:r w:rsidR="004524F8" w:rsidRPr="004524F8">
        <w:rPr>
          <w:rFonts w:ascii="Times New Roman" w:hAnsi="Times New Roman" w:cs="Times New Roman"/>
          <w:sz w:val="28"/>
          <w:szCs w:val="28"/>
          <w:lang w:val="uk-UA"/>
        </w:rPr>
        <w:t>)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>: новий етап чи загроза у розвитку фінансової системи світу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 стосовно аналізу 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>змін</w:t>
      </w:r>
      <w:r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 курсів 10 криптовалют з моменту їх заснування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4.</w:t>
      </w:r>
    </w:p>
    <w:p w14:paraId="23D77B5F" w14:textId="48EDA530" w:rsidR="006669F3" w:rsidRPr="005A61AF" w:rsidRDefault="006669F3" w:rsidP="006669F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77AF8E7" w14:textId="770985F3" w:rsidR="00845FF0" w:rsidRPr="008966CA" w:rsidRDefault="00845FF0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13AB6AE5" w14:textId="66EFB6A3" w:rsidR="00845FF0" w:rsidRPr="008966CA" w:rsidRDefault="00845FF0" w:rsidP="00845FF0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7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08A5317C" w14:textId="185AD07C" w:rsidR="00845FF0" w:rsidRPr="008966CA" w:rsidRDefault="00845FF0" w:rsidP="00461389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утність та методи машинного навчання</w:t>
      </w:r>
      <w:r>
        <w:rPr>
          <w:rFonts w:ascii="Times New Roman" w:hAnsi="Times New Roman" w:cs="Times New Roman"/>
          <w:sz w:val="28"/>
          <w:szCs w:val="28"/>
          <w:lang w:val="uk-UA"/>
        </w:rPr>
        <w:t>. Навед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рактичні сфери застосування машинного навчання </w:t>
      </w:r>
      <w:r>
        <w:rPr>
          <w:rFonts w:ascii="Times New Roman" w:hAnsi="Times New Roman" w:cs="Times New Roman"/>
          <w:sz w:val="28"/>
          <w:szCs w:val="28"/>
          <w:lang w:val="uk-UA"/>
        </w:rPr>
        <w:t>та штучного інтелект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банківській та страховій діяльності. </w:t>
      </w:r>
    </w:p>
    <w:p w14:paraId="6D388FF9" w14:textId="19245451" w:rsidR="00DC3DC5" w:rsidRDefault="00845FF0" w:rsidP="00845FF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7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432A9C62" w14:textId="297CCF34" w:rsidR="0096691D" w:rsidRPr="005A61AF" w:rsidRDefault="0096691D" w:rsidP="0096691D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замінить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штучний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інтелект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працівників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фінансової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6691D">
        <w:rPr>
          <w:rFonts w:ascii="Times New Roman" w:hAnsi="Times New Roman" w:cs="Times New Roman"/>
          <w:sz w:val="28"/>
          <w:szCs w:val="28"/>
        </w:rPr>
        <w:t>сфери</w:t>
      </w:r>
      <w:proofErr w:type="spellEnd"/>
      <w:r w:rsidRPr="0096691D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</w:p>
    <w:p w14:paraId="234C3590" w14:textId="77777777" w:rsidR="00DC3DC5" w:rsidRDefault="00DC3DC5" w:rsidP="008966CA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431C1BA5" w14:textId="640059BC" w:rsidR="00845FF0" w:rsidRPr="008966CA" w:rsidRDefault="00CF1426" w:rsidP="00845FF0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8</w:t>
      </w:r>
      <w:r w:rsidR="00845FF0"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квітня </w:t>
      </w:r>
      <w:r w:rsidR="00845FF0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="00845FF0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285D4E2D" w14:textId="5FCDB2B7" w:rsidR="00845FF0" w:rsidRPr="008966CA" w:rsidRDefault="00845FF0" w:rsidP="00845FF0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Лекцій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8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1E8CE7E5" w14:textId="6525BB57" w:rsidR="00845FF0" w:rsidRPr="008966CA" w:rsidRDefault="00845FF0" w:rsidP="00461389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утність Великих даних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, як складової процесу машинного навчання. </w:t>
      </w:r>
      <w:r>
        <w:rPr>
          <w:rFonts w:ascii="Times New Roman" w:hAnsi="Times New Roman" w:cs="Times New Roman"/>
          <w:sz w:val="28"/>
          <w:szCs w:val="28"/>
          <w:lang w:val="uk-UA"/>
        </w:rPr>
        <w:t>Проаналізовано механізм 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икористання </w:t>
      </w:r>
      <w:r w:rsidR="00D54AD5">
        <w:rPr>
          <w:rFonts w:ascii="Times New Roman" w:hAnsi="Times New Roman" w:cs="Times New Roman"/>
          <w:sz w:val="28"/>
          <w:szCs w:val="28"/>
          <w:lang w:val="en-US"/>
        </w:rPr>
        <w:t>B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ig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54AD5">
        <w:rPr>
          <w:rFonts w:ascii="Times New Roman" w:hAnsi="Times New Roman" w:cs="Times New Roman"/>
          <w:sz w:val="28"/>
          <w:szCs w:val="28"/>
          <w:lang w:val="en-US"/>
        </w:rPr>
        <w:t>D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ata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для споживачів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рспективи, недоліки, складність та особливість обробки великих даних. </w:t>
      </w:r>
      <w:r w:rsidR="00683ADB">
        <w:rPr>
          <w:rFonts w:ascii="Times New Roman" w:hAnsi="Times New Roman" w:cs="Times New Roman"/>
          <w:sz w:val="28"/>
          <w:szCs w:val="28"/>
          <w:lang w:val="uk-UA"/>
        </w:rPr>
        <w:t xml:space="preserve">Навед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приклади застосування </w:t>
      </w:r>
      <w:r w:rsidR="00683ADB">
        <w:rPr>
          <w:rFonts w:ascii="Times New Roman" w:hAnsi="Times New Roman" w:cs="Times New Roman"/>
          <w:sz w:val="28"/>
          <w:szCs w:val="28"/>
          <w:lang w:val="uk-UA"/>
        </w:rPr>
        <w:t xml:space="preserve">Великих даних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 банківській та страховій діяльності. </w:t>
      </w:r>
    </w:p>
    <w:p w14:paraId="1718E5C4" w14:textId="59AF816E" w:rsidR="00DC3DC5" w:rsidRDefault="00845FF0" w:rsidP="00845FF0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актичне заняття </w:t>
      </w:r>
      <w:r w:rsidR="00683ADB">
        <w:rPr>
          <w:rFonts w:ascii="Times New Roman" w:hAnsi="Times New Roman" w:cs="Times New Roman"/>
          <w:b/>
          <w:bCs/>
          <w:sz w:val="28"/>
          <w:szCs w:val="28"/>
          <w:lang w:val="uk-UA"/>
        </w:rPr>
        <w:t>8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Штучний інтелект та Великі дані у діяльності банків та інших фінансових посередників</w:t>
      </w:r>
    </w:p>
    <w:p w14:paraId="5A0292BE" w14:textId="02ABD7F1" w:rsidR="0096691D" w:rsidRPr="005A61AF" w:rsidRDefault="00461389" w:rsidP="0096691D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оведено</w:t>
      </w:r>
      <w:r w:rsidR="0096691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6691D"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 w:rsidR="0096691D"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 w:rsidR="0096691D"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="0096691D"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сутн</w:t>
      </w:r>
      <w:proofErr w:type="spellEnd"/>
      <w:r w:rsidR="008E51E2">
        <w:rPr>
          <w:rFonts w:ascii="Times New Roman" w:hAnsi="Times New Roman" w:cs="Times New Roman"/>
          <w:sz w:val="28"/>
          <w:szCs w:val="28"/>
          <w:lang w:val="uk-UA"/>
        </w:rPr>
        <w:t>о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ст</w:t>
      </w:r>
      <w:proofErr w:type="spellEnd"/>
      <w:r w:rsidR="008E51E2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бізнес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-моделей 10 </w:t>
      </w:r>
      <w:r w:rsidR="008E51E2">
        <w:rPr>
          <w:rFonts w:ascii="Times New Roman" w:hAnsi="Times New Roman" w:cs="Times New Roman"/>
          <w:sz w:val="28"/>
          <w:szCs w:val="28"/>
          <w:lang w:val="uk-UA"/>
        </w:rPr>
        <w:t xml:space="preserve">фінансових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компаній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що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використовують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штучний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51E2" w:rsidRPr="008E51E2">
        <w:rPr>
          <w:rFonts w:ascii="Times New Roman" w:hAnsi="Times New Roman" w:cs="Times New Roman"/>
          <w:sz w:val="28"/>
          <w:szCs w:val="28"/>
        </w:rPr>
        <w:t>інтелект</w:t>
      </w:r>
      <w:proofErr w:type="spellEnd"/>
      <w:r w:rsidR="008E51E2" w:rsidRPr="008E51E2">
        <w:rPr>
          <w:rFonts w:ascii="Times New Roman" w:hAnsi="Times New Roman" w:cs="Times New Roman"/>
          <w:sz w:val="28"/>
          <w:szCs w:val="28"/>
        </w:rPr>
        <w:t xml:space="preserve">. </w:t>
      </w:r>
      <w:r w:rsidR="0096691D">
        <w:rPr>
          <w:rFonts w:ascii="Times New Roman" w:hAnsi="Times New Roman" w:cs="Times New Roman"/>
          <w:sz w:val="28"/>
          <w:szCs w:val="28"/>
          <w:lang w:val="uk-UA"/>
        </w:rPr>
        <w:t xml:space="preserve">Проведено тестування студентів за темою </w:t>
      </w:r>
      <w:r w:rsidR="008E51E2">
        <w:rPr>
          <w:rFonts w:ascii="Times New Roman" w:hAnsi="Times New Roman" w:cs="Times New Roman"/>
          <w:sz w:val="28"/>
          <w:szCs w:val="28"/>
          <w:lang w:val="uk-UA"/>
        </w:rPr>
        <w:t>5</w:t>
      </w:r>
      <w:r w:rsidR="0096691D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4DF8086D" w14:textId="27BE801D" w:rsidR="008966CA" w:rsidRDefault="008966CA" w:rsidP="008966CA">
      <w:pPr>
        <w:spacing w:line="276" w:lineRule="auto"/>
        <w:ind w:firstLine="708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14:paraId="35B76DA7" w14:textId="48C7963C" w:rsidR="00683ADB" w:rsidRPr="008966CA" w:rsidRDefault="00CF1426" w:rsidP="00683ADB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05</w:t>
      </w:r>
      <w:r w:rsidR="00683ADB"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 w:rsidR="00683ADB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="00683ADB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="00683ADB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58F6711D" w14:textId="27DAAFF5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9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Регулювання ринку Фінтех послуг</w:t>
      </w:r>
    </w:p>
    <w:p w14:paraId="117D1C3C" w14:textId="61068C0C" w:rsidR="00683ADB" w:rsidRDefault="00683ADB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види регулювання Фінтех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значено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«Пісочниці» як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йкращий 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механізм апробації Фінтех-рішень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иди «пісочниць» для регулювання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Фінтех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-послуг: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орпоративні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вазіпісочніц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;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гулятивні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>; і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дустріальні (галузеві) «пісочниці»</w:t>
      </w:r>
      <w:r>
        <w:rPr>
          <w:rFonts w:ascii="Times New Roman" w:hAnsi="Times New Roman" w:cs="Times New Roman"/>
          <w:sz w:val="28"/>
          <w:szCs w:val="28"/>
          <w:lang w:val="uk-UA"/>
        </w:rPr>
        <w:t>;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асолькові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«пісочниці». </w:t>
      </w:r>
      <w:r>
        <w:rPr>
          <w:rFonts w:ascii="Times New Roman" w:hAnsi="Times New Roman" w:cs="Times New Roman"/>
          <w:sz w:val="28"/>
          <w:szCs w:val="28"/>
          <w:lang w:val="uk-UA"/>
        </w:rPr>
        <w:t>Обговорено механізм 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егулювання Фінтех в Україні. </w:t>
      </w:r>
    </w:p>
    <w:p w14:paraId="1A3E9A31" w14:textId="61967C4D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9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Регулювання ринку Фінтех послуг</w:t>
      </w:r>
    </w:p>
    <w:p w14:paraId="7B57FB5A" w14:textId="27C59736" w:rsidR="008E51E2" w:rsidRPr="005A61AF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Класичн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станови та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н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тех-стартап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пільн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ізн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егулюванн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 стосовно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видів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тех-регулюванн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різн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країна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віту</w:t>
      </w:r>
      <w:proofErr w:type="spellEnd"/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6.</w:t>
      </w:r>
    </w:p>
    <w:p w14:paraId="5245906E" w14:textId="77777777" w:rsidR="00683ADB" w:rsidRPr="008966CA" w:rsidRDefault="00683ADB" w:rsidP="008966CA">
      <w:pPr>
        <w:spacing w:line="276" w:lineRule="auto"/>
        <w:ind w:firstLine="708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</w:p>
    <w:p w14:paraId="60CC0980" w14:textId="1637F97F" w:rsidR="00683ADB" w:rsidRPr="008966CA" w:rsidRDefault="00683ADB" w:rsidP="00683ADB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</w:t>
      </w:r>
      <w:r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 w:rsidR="00CF1426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0E954CBE" w14:textId="7509E63B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10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5F9D53F7" w14:textId="51D9BEBD" w:rsidR="00683ADB" w:rsidRPr="008966CA" w:rsidRDefault="00683ADB" w:rsidP="00461389">
      <w:pPr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види 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кіберзлочин</w:t>
      </w:r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роаналізовано основні з них, зокрема,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динг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шинг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в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шинг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нлайн-шахрайство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іратство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к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рд-</w:t>
      </w:r>
      <w:proofErr w:type="spellStart"/>
      <w:r w:rsidRPr="008966CA">
        <w:rPr>
          <w:rFonts w:ascii="Times New Roman" w:hAnsi="Times New Roman" w:cs="Times New Roman"/>
          <w:sz w:val="28"/>
          <w:szCs w:val="28"/>
          <w:lang w:val="uk-UA"/>
        </w:rPr>
        <w:t>шерінг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оціальна інженерія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400DFC">
        <w:rPr>
          <w:rFonts w:ascii="Times New Roman" w:hAnsi="Times New Roman" w:cs="Times New Roman"/>
          <w:sz w:val="28"/>
          <w:szCs w:val="28"/>
          <w:lang w:val="uk-UA"/>
        </w:rPr>
        <w:t>м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альваре</w:t>
      </w:r>
      <w:proofErr w:type="spellEnd"/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отиправний контент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,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400DFC">
        <w:rPr>
          <w:rFonts w:ascii="Times New Roman" w:hAnsi="Times New Roman" w:cs="Times New Roman"/>
          <w:sz w:val="28"/>
          <w:szCs w:val="28"/>
          <w:lang w:val="uk-UA"/>
        </w:rPr>
        <w:t>р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файлінг</w:t>
      </w:r>
      <w:proofErr w:type="spellEnd"/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0BEDAEFA" w14:textId="31AB0B3D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10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37B6E745" w14:textId="388162E8" w:rsidR="008E51E2" w:rsidRPr="005A61AF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учасн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lastRenderedPageBreak/>
        <w:t>цифров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технології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прияють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и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злочина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чи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дозволяють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з ними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ефективніше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боротис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>»</w:t>
      </w:r>
    </w:p>
    <w:p w14:paraId="624CCF3B" w14:textId="77777777" w:rsidR="008E51E2" w:rsidRPr="008E51E2" w:rsidRDefault="008E51E2" w:rsidP="00683ADB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1D75D35D" w14:textId="2305F12D" w:rsidR="00683ADB" w:rsidRPr="008966CA" w:rsidRDefault="00CF1426" w:rsidP="00683ADB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19</w:t>
      </w:r>
      <w:r w:rsidR="00683ADB"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 w:rsidR="00683ADB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="00683ADB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="00683ADB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4C3A5460" w14:textId="5CF49BE3" w:rsidR="00683ADB" w:rsidRPr="008966CA" w:rsidRDefault="00683ADB" w:rsidP="00683ADB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11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407DE088" w14:textId="77777777" w:rsidR="00400DFC" w:rsidRDefault="00683ADB" w:rsidP="0046138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види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нформаційн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ї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езпека банківської установи.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роаналізовано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с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истем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правління інформаційною безпекою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 xml:space="preserve"> фінансової установи,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роцес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правління ризиками інформаційної безпеки банку. 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Наголошено на ролі Н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аціональн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банк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України як суб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’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єкт</w:t>
      </w:r>
      <w:r w:rsidR="00400DFC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вітчизняної системи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и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Міжнародна співпраця з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и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ібербезпека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на ринку </w:t>
      </w:r>
      <w:proofErr w:type="spellStart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криптовалют</w:t>
      </w:r>
      <w:proofErr w:type="spellEnd"/>
      <w:r w:rsidR="00400DFC" w:rsidRPr="008966C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68B29B9" w14:textId="16186240" w:rsidR="00683ADB" w:rsidRDefault="00683ADB" w:rsidP="00683ADB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11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proofErr w:type="spellStart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Кібербезпека</w:t>
      </w:r>
      <w:proofErr w:type="spellEnd"/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 xml:space="preserve"> та злочини у фінансовій діяльності</w:t>
      </w:r>
    </w:p>
    <w:p w14:paraId="732A51B4" w14:textId="12D3B43C" w:rsidR="008E51E2" w:rsidRPr="005A61AF" w:rsidRDefault="008E51E2" w:rsidP="008E51E2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Обговорено презентації студентів стосовно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утн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о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т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8E51E2">
        <w:rPr>
          <w:rFonts w:ascii="Times New Roman" w:hAnsi="Times New Roman" w:cs="Times New Roman"/>
          <w:sz w:val="28"/>
          <w:szCs w:val="28"/>
        </w:rPr>
        <w:t xml:space="preserve"> 5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шахрайськ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схем з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використанням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учасн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цифрових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технологій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у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фінансовій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сфер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7.</w:t>
      </w:r>
    </w:p>
    <w:p w14:paraId="1695AD28" w14:textId="77777777" w:rsidR="00683ADB" w:rsidRDefault="00683ADB" w:rsidP="008966CA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</w:p>
    <w:p w14:paraId="621055A1" w14:textId="03429EBB" w:rsidR="00400DFC" w:rsidRPr="008966CA" w:rsidRDefault="00CF1426" w:rsidP="00400DFC">
      <w:pP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6</w:t>
      </w:r>
      <w:r w:rsidR="00400DFC" w:rsidRPr="00845FF0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</w:t>
      </w:r>
      <w:r w:rsidR="00400DFC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травня </w:t>
      </w:r>
      <w:r w:rsidR="00400DFC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202</w:t>
      </w:r>
      <w:r w:rsidR="00BC120C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>3</w:t>
      </w:r>
      <w:r w:rsidR="00400DFC" w:rsidRPr="008966CA">
        <w:rPr>
          <w:rFonts w:ascii="Times New Roman" w:hAnsi="Times New Roman" w:cs="Times New Roman"/>
          <w:b/>
          <w:bCs/>
          <w:i/>
          <w:iCs/>
          <w:sz w:val="28"/>
          <w:szCs w:val="28"/>
          <w:lang w:val="uk-UA"/>
        </w:rPr>
        <w:t xml:space="preserve"> р.</w:t>
      </w:r>
    </w:p>
    <w:p w14:paraId="27B1ECDD" w14:textId="485F4C79" w:rsidR="00400DFC" w:rsidRPr="008966CA" w:rsidRDefault="00400DFC" w:rsidP="00400DFC">
      <w:pPr>
        <w:spacing w:line="276" w:lineRule="auto"/>
        <w:ind w:firstLine="708"/>
        <w:jc w:val="both"/>
        <w:rPr>
          <w:rStyle w:val="fontstyle01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Лекційне заняття 1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Етика та ризики сучасних технологічних рішень у фінансовій та банківській сферах</w:t>
      </w:r>
    </w:p>
    <w:p w14:paraId="6FD898EC" w14:textId="18101681" w:rsidR="00400DFC" w:rsidRDefault="00400DFC" w:rsidP="00400DFC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значено с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утність та роль цифрової та інформаційної етики. </w:t>
      </w:r>
      <w:r>
        <w:rPr>
          <w:rFonts w:ascii="Times New Roman" w:hAnsi="Times New Roman" w:cs="Times New Roman"/>
          <w:sz w:val="28"/>
          <w:szCs w:val="28"/>
          <w:lang w:val="uk-UA"/>
        </w:rPr>
        <w:t>Обговорено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н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еобхідність етики та цінностей при запровадженні Фінтех</w:t>
      </w:r>
      <w:r>
        <w:rPr>
          <w:rFonts w:ascii="Times New Roman" w:hAnsi="Times New Roman" w:cs="Times New Roman"/>
          <w:sz w:val="28"/>
          <w:szCs w:val="28"/>
          <w:lang w:val="uk-UA"/>
        </w:rPr>
        <w:t>-послуг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Досліджено сутність е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ти</w:t>
      </w:r>
      <w:r>
        <w:rPr>
          <w:rFonts w:ascii="Times New Roman" w:hAnsi="Times New Roman" w:cs="Times New Roman"/>
          <w:sz w:val="28"/>
          <w:szCs w:val="28"/>
          <w:lang w:val="uk-UA"/>
        </w:rPr>
        <w:t>чної поведінки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 xml:space="preserve"> Фінтех компаній. </w:t>
      </w:r>
      <w:r>
        <w:rPr>
          <w:rFonts w:ascii="Times New Roman" w:hAnsi="Times New Roman" w:cs="Times New Roman"/>
          <w:sz w:val="28"/>
          <w:szCs w:val="28"/>
          <w:lang w:val="uk-UA"/>
        </w:rPr>
        <w:t>Наведено п</w:t>
      </w:r>
      <w:r w:rsidRPr="008966CA">
        <w:rPr>
          <w:rFonts w:ascii="Times New Roman" w:hAnsi="Times New Roman" w:cs="Times New Roman"/>
          <w:sz w:val="28"/>
          <w:szCs w:val="28"/>
          <w:lang w:val="uk-UA"/>
        </w:rPr>
        <w:t>риклади регулювання сучасних технологічних рішень у фінансовій та банківській сферах з позицій забезпечення безпеки даних та етичних засад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636F903E" w14:textId="72A8673E" w:rsidR="00400DFC" w:rsidRDefault="00400DFC" w:rsidP="00400DFC">
      <w:pPr>
        <w:spacing w:line="276" w:lineRule="auto"/>
        <w:ind w:firstLine="708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Практичне заняття 12</w:t>
      </w:r>
      <w:r w:rsidRPr="008966CA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8966CA"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  <w:t>Етика та ризики сучасних технологічних рішень у фінансовій та банківській сферах</w:t>
      </w:r>
    </w:p>
    <w:p w14:paraId="143BB8F2" w14:textId="0187FD61" w:rsidR="00683ADB" w:rsidRDefault="008E51E2" w:rsidP="008E51E2">
      <w:pPr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дійснен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опитуванн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студент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в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групи за питаннями лекційного заняття. Проведено обговорення дискусійного питання між студентами: «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Big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data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дискримінація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та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загроза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E51E2">
        <w:rPr>
          <w:rFonts w:ascii="Times New Roman" w:hAnsi="Times New Roman" w:cs="Times New Roman"/>
          <w:sz w:val="28"/>
          <w:szCs w:val="28"/>
        </w:rPr>
        <w:t>приватності</w:t>
      </w:r>
      <w:proofErr w:type="spellEnd"/>
      <w:r w:rsidRPr="008E51E2">
        <w:rPr>
          <w:rFonts w:ascii="Times New Roman" w:hAnsi="Times New Roman" w:cs="Times New Roman"/>
          <w:sz w:val="28"/>
          <w:szCs w:val="28"/>
        </w:rPr>
        <w:t>?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» Обговорено презентації студентів, присвячені 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>приклад</w:t>
      </w:r>
      <w:r>
        <w:rPr>
          <w:rFonts w:ascii="Times New Roman" w:hAnsi="Times New Roman" w:cs="Times New Roman"/>
          <w:sz w:val="28"/>
          <w:szCs w:val="28"/>
          <w:lang w:val="uk-UA"/>
        </w:rPr>
        <w:t>ам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 xml:space="preserve"> неетичної поведінки з використанням сучасних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ехнологій </w:t>
      </w:r>
      <w:r w:rsidRPr="008E51E2">
        <w:rPr>
          <w:rFonts w:ascii="Times New Roman" w:hAnsi="Times New Roman" w:cs="Times New Roman"/>
          <w:sz w:val="28"/>
          <w:szCs w:val="28"/>
          <w:lang w:val="uk-UA"/>
        </w:rPr>
        <w:t>штучного інтелекту у фінансовій сфері</w:t>
      </w:r>
      <w:r w:rsidRPr="006669F3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Проведено тестування студентів за темою 8.</w:t>
      </w:r>
    </w:p>
    <w:sectPr w:rsidR="00683A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sDQwMTSxMDMzNDBV0lEKTi0uzszPAykwrgUAnHRAiywAAAA="/>
  </w:docVars>
  <w:rsids>
    <w:rsidRoot w:val="002B076F"/>
    <w:rsid w:val="00033121"/>
    <w:rsid w:val="00101370"/>
    <w:rsid w:val="002A41AA"/>
    <w:rsid w:val="002B076F"/>
    <w:rsid w:val="00400DFC"/>
    <w:rsid w:val="004524F8"/>
    <w:rsid w:val="00461389"/>
    <w:rsid w:val="005437D4"/>
    <w:rsid w:val="005A61AF"/>
    <w:rsid w:val="0063017C"/>
    <w:rsid w:val="00645FF9"/>
    <w:rsid w:val="006669F3"/>
    <w:rsid w:val="00683ADB"/>
    <w:rsid w:val="00845FF0"/>
    <w:rsid w:val="00872D35"/>
    <w:rsid w:val="008966CA"/>
    <w:rsid w:val="008E51E2"/>
    <w:rsid w:val="009610B0"/>
    <w:rsid w:val="0096691D"/>
    <w:rsid w:val="00BC120C"/>
    <w:rsid w:val="00CF1426"/>
    <w:rsid w:val="00D54AD5"/>
    <w:rsid w:val="00DC3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DDF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rsid w:val="008966C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rsid w:val="008966C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70</Words>
  <Characters>3175</Characters>
  <Application>Microsoft Office Word</Application>
  <DocSecurity>0</DocSecurity>
  <Lines>26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дрей Семеног</dc:creator>
  <cp:lastModifiedBy>Admin</cp:lastModifiedBy>
  <cp:revision>2</cp:revision>
  <dcterms:created xsi:type="dcterms:W3CDTF">2023-06-29T19:00:00Z</dcterms:created>
  <dcterms:modified xsi:type="dcterms:W3CDTF">2023-06-29T19:00:00Z</dcterms:modified>
</cp:coreProperties>
</file>